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hair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99B553E" w14:textId="77777777" w:rsidR="00F971C9" w:rsidRDefault="00F971C9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D – Open </w:t>
                            </w:r>
                          </w:p>
                          <w:p w14:paraId="05817EE0" w14:textId="01D2F4E1" w:rsidR="000C26F3" w:rsidRDefault="000C26F3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Title VI - Open</w:t>
                            </w:r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4B72E6DE" w14:textId="77777777" w:rsidR="004D0A6B" w:rsidRDefault="004D0A6B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ileah Skunkcap</w:t>
                            </w:r>
                          </w:p>
                          <w:p w14:paraId="27EFD5D6" w14:textId="518737C2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 Wassman</w:t>
                            </w:r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320FE87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arly l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2008DBD2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497DD003" w:rsidR="005474D2" w:rsidRDefault="001D3533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99B553E" w14:textId="77777777" w:rsidR="00F971C9" w:rsidRDefault="00F971C9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D – Open </w:t>
                      </w:r>
                    </w:p>
                    <w:p w14:paraId="05817EE0" w14:textId="01D2F4E1" w:rsidR="000C26F3" w:rsidRDefault="000C26F3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Titl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VI - Open</w:t>
                      </w:r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4B72E6DE" w14:textId="77777777" w:rsidR="004D0A6B" w:rsidRDefault="004D0A6B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ileah Skunkcap</w:t>
                      </w:r>
                    </w:p>
                    <w:p w14:paraId="27EFD5D6" w14:textId="518737C2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320FE87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arly l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2008DBD2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011D4E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5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497DD003" w:rsidR="005474D2" w:rsidRDefault="001D3533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TBD</w:t>
                      </w: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5E6FB27F" w:rsidR="006A3C3D" w:rsidRDefault="001D353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October 23</w:t>
      </w:r>
      <w:r w:rsidRPr="001D3533">
        <w:rPr>
          <w:rFonts w:ascii="Candara" w:hAnsi="Candara"/>
          <w:b/>
          <w:smallCaps/>
          <w:noProof/>
          <w:sz w:val="24"/>
          <w:szCs w:val="24"/>
          <w:vertAlign w:val="superscript"/>
        </w:rPr>
        <w:t>rd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5</w:t>
      </w:r>
    </w:p>
    <w:p w14:paraId="5877688E" w14:textId="64DB13BD" w:rsidR="006A3C3D" w:rsidRPr="00113159" w:rsidRDefault="001D353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1:0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 w:rsidR="009C5BD0">
        <w:rPr>
          <w:rFonts w:ascii="Candara" w:hAnsi="Candara" w:cstheme="minorHAnsi"/>
          <w:b/>
          <w:sz w:val="24"/>
          <w:szCs w:val="26"/>
        </w:rPr>
        <w:t>p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F971C9">
        <w:rPr>
          <w:rFonts w:ascii="Candara" w:hAnsi="Candara" w:cstheme="minorHAnsi"/>
          <w:b/>
          <w:sz w:val="24"/>
          <w:szCs w:val="26"/>
        </w:rPr>
        <w:t>3:</w:t>
      </w:r>
      <w:r w:rsidR="00F51F0A">
        <w:rPr>
          <w:rFonts w:ascii="Candara" w:hAnsi="Candara" w:cstheme="minorHAnsi"/>
          <w:b/>
          <w:sz w:val="24"/>
          <w:szCs w:val="26"/>
        </w:rPr>
        <w:t>3</w:t>
      </w:r>
      <w:r w:rsidR="00011D4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1EC651A5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  <w:r w:rsidR="00AE1D75">
        <w:rPr>
          <w:rFonts w:ascii="Candara" w:hAnsi="Candara" w:cstheme="minorHAnsi"/>
          <w:b/>
          <w:sz w:val="24"/>
          <w:szCs w:val="20"/>
        </w:rPr>
        <w:t xml:space="preserve"> </w:t>
      </w:r>
    </w:p>
    <w:p w14:paraId="105A62CE" w14:textId="77777777" w:rsidR="001D3533" w:rsidRP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Join </w:t>
      </w:r>
      <w:proofErr w:type="spellStart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>ZoomGov</w:t>
      </w:r>
      <w:proofErr w:type="spellEnd"/>
      <w:r w:rsidRPr="001D3533">
        <w:rPr>
          <w:rFonts w:ascii="Aptos" w:eastAsia="Aptos" w:hAnsi="Aptos" w:cs="Aptos"/>
          <w:sz w:val="20"/>
          <w:szCs w:val="20"/>
          <w14:ligatures w14:val="standardContextual"/>
        </w:rPr>
        <w:t xml:space="preserve"> Meeting</w:t>
      </w:r>
    </w:p>
    <w:p w14:paraId="10125B89" w14:textId="768D44CF" w:rsidR="006A3C3D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Aptos" w:eastAsia="Aptos" w:hAnsi="Aptos" w:cs="Aptos"/>
          <w:sz w:val="20"/>
          <w:szCs w:val="20"/>
          <w14:ligatures w14:val="standardContextual"/>
        </w:rPr>
      </w:pPr>
      <w:hyperlink r:id="rId13" w:history="1">
        <w:r w:rsidRPr="001D3533">
          <w:rPr>
            <w:rStyle w:val="Hyperlink"/>
            <w:rFonts w:ascii="Aptos" w:eastAsia="Aptos" w:hAnsi="Aptos" w:cs="Aptos"/>
            <w:sz w:val="20"/>
            <w:szCs w:val="20"/>
            <w14:ligatures w14:val="standardContextual"/>
          </w:rPr>
          <w:t>https://www.zoomgov.com/j/1617700895</w:t>
        </w:r>
      </w:hyperlink>
    </w:p>
    <w:p w14:paraId="2D18B9FB" w14:textId="77777777" w:rsidR="001D3533" w:rsidRDefault="001D3533" w:rsidP="001D353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</w:p>
    <w:p w14:paraId="2B4E563C" w14:textId="2A7CF488" w:rsidR="006A3C3D" w:rsidRPr="00330325" w:rsidRDefault="001D3533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1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0</w:t>
      </w:r>
      <w:r w:rsidR="009C5BD0">
        <w:rPr>
          <w:rFonts w:ascii="Candara" w:hAnsi="Candara" w:cstheme="minorHAnsi"/>
          <w:b/>
        </w:rPr>
        <w:t>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51D6EF6C" w14:textId="19E310D9" w:rsidR="00CE035B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6C166EEC" w:rsidR="006A3C3D" w:rsidRPr="00747421" w:rsidRDefault="00FD4292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Leilani Sabzalian, Dana Castano, April Campbell, B</w:t>
      </w:r>
      <w:r w:rsidR="001E12BC">
        <w:rPr>
          <w:rFonts w:ascii="Candara" w:hAnsi="Candara" w:cstheme="minorHAnsi"/>
        </w:rPr>
        <w:t xml:space="preserve">randon Culbertson, Marsha Frost, Roshelle Weiser-Nieto, Paulina Whitehat, Nicole Butler-Hooten, Paul Sell, Jemiah Wassman, Jeremy Ahola, Rudyane </w:t>
      </w:r>
      <w:proofErr w:type="spellStart"/>
      <w:r w:rsidR="001E12BC">
        <w:rPr>
          <w:rFonts w:ascii="Candara" w:hAnsi="Candara" w:cstheme="minorHAnsi"/>
        </w:rPr>
        <w:t>Rivera-Lindstrom</w:t>
      </w:r>
      <w:proofErr w:type="spellEnd"/>
      <w:r w:rsidR="001E12BC">
        <w:rPr>
          <w:rFonts w:ascii="Candara" w:hAnsi="Candara" w:cstheme="minorHAnsi"/>
        </w:rPr>
        <w:t>, Robin Butterfield, Brent Spencer, Angela Fasana, Christopher Mansyon, Stacy Parrish</w:t>
      </w:r>
      <w:r w:rsidR="006261C8">
        <w:rPr>
          <w:rFonts w:ascii="Candara" w:hAnsi="Candara" w:cstheme="minorHAnsi"/>
        </w:rPr>
        <w:t xml:space="preserve"> Osvaldo Avila</w:t>
      </w:r>
      <w:r w:rsidR="00F460A5">
        <w:rPr>
          <w:rFonts w:ascii="Candara" w:hAnsi="Candara" w:cstheme="minorHAnsi"/>
        </w:rPr>
        <w:t xml:space="preserve">, Karen Perez, </w:t>
      </w:r>
      <w:r w:rsidR="00540442">
        <w:rPr>
          <w:rFonts w:ascii="Candara" w:hAnsi="Candara" w:cstheme="minorHAnsi"/>
        </w:rPr>
        <w:t>Tamara Henderson, Shelby Maerz</w:t>
      </w:r>
      <w:r w:rsidR="007C2085">
        <w:rPr>
          <w:rFonts w:ascii="Candara" w:hAnsi="Candara" w:cstheme="minorHAnsi"/>
        </w:rPr>
        <w:t>, Sonya Moody-</w:t>
      </w:r>
      <w:proofErr w:type="spellStart"/>
      <w:r w:rsidR="007C2085">
        <w:rPr>
          <w:rFonts w:ascii="Candara" w:hAnsi="Candara" w:cstheme="minorHAnsi"/>
        </w:rPr>
        <w:t>Juardo</w:t>
      </w:r>
      <w:proofErr w:type="spellEnd"/>
      <w:r w:rsidR="007C2085">
        <w:rPr>
          <w:rFonts w:ascii="Candara" w:hAnsi="Candara" w:cstheme="minorHAnsi"/>
        </w:rPr>
        <w:t xml:space="preserve"> </w:t>
      </w:r>
      <w:r w:rsidR="00B7157F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EE0CEB1" w:rsidR="006A3C3D" w:rsidRDefault="00F51F0A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</w:t>
      </w:r>
      <w:r w:rsidR="009C5BD0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1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9C5BD0">
        <w:rPr>
          <w:rFonts w:ascii="Candara" w:hAnsi="Candara" w:cstheme="minorHAnsi"/>
          <w:b/>
        </w:rPr>
        <w:t>M</w:t>
      </w:r>
      <w:r w:rsidR="0062124E">
        <w:rPr>
          <w:rFonts w:ascii="Candara" w:hAnsi="Candara" w:cstheme="minorHAnsi"/>
          <w:b/>
        </w:rPr>
        <w:t>ay</w:t>
      </w:r>
      <w:r w:rsidR="009C5BD0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2B288D">
        <w:rPr>
          <w:rFonts w:ascii="Candara" w:hAnsi="Candara" w:cstheme="minorHAnsi"/>
          <w:b/>
        </w:rPr>
        <w:t>5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 w:rsidR="009C5BD0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44642243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  <w:r w:rsidRPr="00D40C43">
        <w:rPr>
          <w:rFonts w:ascii="Candara" w:hAnsi="Candara" w:cstheme="minorHAnsi"/>
          <w:b/>
        </w:rPr>
        <w:tab/>
      </w:r>
      <w:r w:rsidR="001E12BC" w:rsidRPr="00EE644C">
        <w:rPr>
          <w:rFonts w:ascii="Candara" w:hAnsi="Candara" w:cstheme="minorHAnsi"/>
          <w:bCs/>
        </w:rPr>
        <w:t xml:space="preserve">Meeting packet was sent to committee members last week, please review. </w:t>
      </w:r>
      <w:r w:rsidR="00EE644C">
        <w:rPr>
          <w:rFonts w:ascii="Candara" w:hAnsi="Candara" w:cstheme="minorHAnsi"/>
          <w:bCs/>
        </w:rPr>
        <w:t xml:space="preserve">Are there any edits that need to be made to the final minutes? </w:t>
      </w:r>
    </w:p>
    <w:p w14:paraId="57D826A8" w14:textId="1C499393" w:rsidR="00EE644C" w:rsidRDefault="00EE644C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>Collective: No</w:t>
      </w:r>
    </w:p>
    <w:p w14:paraId="3CE635E0" w14:textId="0214DEDF" w:rsidR="00EE644C" w:rsidRPr="00EE644C" w:rsidRDefault="00EE644C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Please send any edits to Raina one week from this meeting date. </w:t>
      </w:r>
    </w:p>
    <w:p w14:paraId="26F6D2C6" w14:textId="77777777" w:rsidR="001E12BC" w:rsidRDefault="001E12BC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70E8BE4E" w14:textId="7CF39061" w:rsidR="00963757" w:rsidRDefault="009C5BD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</w:t>
      </w:r>
      <w:r w:rsidR="00963757">
        <w:rPr>
          <w:rFonts w:ascii="Candara" w:hAnsi="Candara" w:cstheme="minorHAnsi"/>
          <w:b/>
        </w:rPr>
        <w:t>15</w:t>
      </w:r>
      <w:r w:rsidR="00A02EE8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  <w:bCs/>
        </w:rPr>
        <w:t>3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 w:rsidR="00963757">
        <w:rPr>
          <w:rFonts w:ascii="Candara" w:hAnsi="Candara" w:cstheme="minorHAnsi"/>
          <w:b/>
        </w:rPr>
        <w:t>Assistant Superintendent Update</w:t>
      </w:r>
    </w:p>
    <w:p w14:paraId="2BD9B6FE" w14:textId="32BD7715" w:rsidR="00963757" w:rsidRPr="00F51F0A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3</w:t>
      </w:r>
      <w:r w:rsidRPr="00F51F0A">
        <w:rPr>
          <w:rFonts w:ascii="Candara" w:hAnsi="Candara" w:cstheme="minorHAnsi"/>
          <w:bCs/>
        </w:rPr>
        <w:t xml:space="preserve">.1 </w:t>
      </w:r>
      <w:r w:rsidRPr="00F51F0A">
        <w:rPr>
          <w:rFonts w:ascii="Candara" w:hAnsi="Candara" w:cstheme="minorHAnsi"/>
          <w:bCs/>
        </w:rPr>
        <w:tab/>
        <w:t xml:space="preserve">April Campbell </w:t>
      </w:r>
    </w:p>
    <w:p w14:paraId="50704815" w14:textId="228C65C2" w:rsidR="00963757" w:rsidRDefault="006261C8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Budget update: 25-27 OIE Budget has been a rollercoaster based on state and federal cuts this year. This month (October) </w:t>
      </w:r>
      <w:r w:rsidR="00EE644C">
        <w:rPr>
          <w:rFonts w:ascii="Candara" w:hAnsi="Candara" w:cstheme="minorHAnsi"/>
        </w:rPr>
        <w:t xml:space="preserve">we </w:t>
      </w:r>
      <w:r>
        <w:rPr>
          <w:rFonts w:ascii="Candara" w:hAnsi="Candara" w:cstheme="minorHAnsi"/>
        </w:rPr>
        <w:t>were notified that the AI/AN Student success Plan will be “Held-Harmless”</w:t>
      </w:r>
      <w:r w:rsidR="00EE644C">
        <w:rPr>
          <w:rFonts w:ascii="Candara" w:hAnsi="Candara" w:cstheme="minorHAnsi"/>
        </w:rPr>
        <w:t xml:space="preserve"> at the </w:t>
      </w:r>
      <w:proofErr w:type="gramStart"/>
      <w:r w:rsidR="00EE644C">
        <w:rPr>
          <w:rFonts w:ascii="Candara" w:hAnsi="Candara" w:cstheme="minorHAnsi"/>
        </w:rPr>
        <w:t>Gov to Gov</w:t>
      </w:r>
      <w:proofErr w:type="gramEnd"/>
      <w:r w:rsidR="00EE644C">
        <w:rPr>
          <w:rFonts w:ascii="Candara" w:hAnsi="Candara" w:cstheme="minorHAnsi"/>
        </w:rPr>
        <w:t xml:space="preserve"> summit. We are still ironing out exactly what this entails. </w:t>
      </w:r>
      <w:r>
        <w:rPr>
          <w:rFonts w:ascii="Candara" w:hAnsi="Candara" w:cstheme="minorHAnsi"/>
        </w:rPr>
        <w:t xml:space="preserve"> </w:t>
      </w:r>
      <w:r w:rsidR="003000D0">
        <w:rPr>
          <w:rFonts w:ascii="Candara" w:hAnsi="Candara" w:cstheme="minorHAnsi"/>
        </w:rPr>
        <w:t xml:space="preserve">At this </w:t>
      </w:r>
      <w:proofErr w:type="gramStart"/>
      <w:r w:rsidR="003000D0">
        <w:rPr>
          <w:rFonts w:ascii="Candara" w:hAnsi="Candara" w:cstheme="minorHAnsi"/>
        </w:rPr>
        <w:t>time</w:t>
      </w:r>
      <w:proofErr w:type="gramEnd"/>
      <w:r w:rsidR="003000D0">
        <w:rPr>
          <w:rFonts w:ascii="Candara" w:hAnsi="Candara" w:cstheme="minorHAnsi"/>
        </w:rPr>
        <w:t xml:space="preserve"> we are working </w:t>
      </w:r>
      <w:r w:rsidR="00EE644C">
        <w:rPr>
          <w:rFonts w:ascii="Candara" w:hAnsi="Candara" w:cstheme="minorHAnsi"/>
        </w:rPr>
        <w:t xml:space="preserve">on </w:t>
      </w:r>
      <w:r w:rsidR="003000D0">
        <w:rPr>
          <w:rFonts w:ascii="Candara" w:hAnsi="Candara" w:cstheme="minorHAnsi"/>
        </w:rPr>
        <w:t xml:space="preserve">a spreadsheet that gives details </w:t>
      </w:r>
      <w:proofErr w:type="gramStart"/>
      <w:r w:rsidR="003000D0">
        <w:rPr>
          <w:rFonts w:ascii="Candara" w:hAnsi="Candara" w:cstheme="minorHAnsi"/>
        </w:rPr>
        <w:t>for</w:t>
      </w:r>
      <w:proofErr w:type="gramEnd"/>
      <w:r w:rsidR="003000D0">
        <w:rPr>
          <w:rFonts w:ascii="Candara" w:hAnsi="Candara" w:cstheme="minorHAnsi"/>
        </w:rPr>
        <w:t xml:space="preserve"> student success plan funding. </w:t>
      </w:r>
      <w:r w:rsidR="00954733">
        <w:rPr>
          <w:rFonts w:ascii="Candara" w:hAnsi="Candara" w:cstheme="minorHAnsi"/>
        </w:rPr>
        <w:t>At ODE all offices are being asked to do an exercise</w:t>
      </w:r>
      <w:r w:rsidR="00EE644C">
        <w:rPr>
          <w:rFonts w:ascii="Candara" w:hAnsi="Candara" w:cstheme="minorHAnsi"/>
        </w:rPr>
        <w:t xml:space="preserve"> that</w:t>
      </w:r>
      <w:r w:rsidR="00954733">
        <w:rPr>
          <w:rFonts w:ascii="Candara" w:hAnsi="Candara" w:cstheme="minorHAnsi"/>
        </w:rPr>
        <w:t xml:space="preserve"> </w:t>
      </w:r>
      <w:r w:rsidR="00EE644C">
        <w:rPr>
          <w:rFonts w:ascii="Candara" w:hAnsi="Candara" w:cstheme="minorHAnsi"/>
        </w:rPr>
        <w:t>cuts to the budget</w:t>
      </w:r>
      <w:r w:rsidR="00954733">
        <w:rPr>
          <w:rFonts w:ascii="Candara" w:hAnsi="Candara" w:cstheme="minorHAnsi"/>
        </w:rPr>
        <w:t xml:space="preserve"> 2 – 14% given the circumstances of the federal budget</w:t>
      </w:r>
      <w:r w:rsidR="00EE644C">
        <w:rPr>
          <w:rFonts w:ascii="Candara" w:hAnsi="Candara" w:cstheme="minorHAnsi"/>
        </w:rPr>
        <w:t>, this is our current breakdown -</w:t>
      </w:r>
      <w:r w:rsidR="003000D0">
        <w:rPr>
          <w:rFonts w:ascii="Candara" w:hAnsi="Candara" w:cstheme="minorHAnsi"/>
        </w:rPr>
        <w:t xml:space="preserve"> the AI/AN SSP at approximately 5.6M and in green will be a 14% decrease of 2.7M.</w:t>
      </w:r>
    </w:p>
    <w:p w14:paraId="7CEE36E0" w14:textId="2F3A4291" w:rsidR="003000D0" w:rsidRDefault="003000D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Robin B: What was the feedback for this?</w:t>
      </w:r>
    </w:p>
    <w:p w14:paraId="5B466964" w14:textId="1214FA0E" w:rsidR="003000D0" w:rsidRDefault="003000D0" w:rsidP="003000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No feedback was provided for the cutback </w:t>
      </w:r>
    </w:p>
    <w:p w14:paraId="7EA356D0" w14:textId="53A818CB" w:rsidR="003000D0" w:rsidRDefault="003000D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 new slide for SSP Dueling Funding Streams (CAT fund 2.7M and GF 2.8) Which will back fill losses in all SSP groups.  Our SSP calls for a total of 9.5M that include competitive and non-competitive grants (THSH, TAPP, Tribal Languages, Early Literacy, and SSP Implementation). </w:t>
      </w:r>
    </w:p>
    <w:p w14:paraId="2CA67124" w14:textId="09F06612" w:rsidR="00F460A5" w:rsidRDefault="00F460A5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Robin: This is only for grants not for </w:t>
      </w:r>
      <w:proofErr w:type="gramStart"/>
      <w:r>
        <w:rPr>
          <w:rFonts w:ascii="Candara" w:hAnsi="Candara" w:cstheme="minorHAnsi"/>
        </w:rPr>
        <w:t>staff?</w:t>
      </w:r>
      <w:proofErr w:type="gramEnd"/>
      <w:r>
        <w:rPr>
          <w:rFonts w:ascii="Candara" w:hAnsi="Candara" w:cstheme="minorHAnsi"/>
        </w:rPr>
        <w:t xml:space="preserve"> Will staff be affected?</w:t>
      </w:r>
    </w:p>
    <w:p w14:paraId="075628CC" w14:textId="4AEE1C3B" w:rsidR="00F460A5" w:rsidRDefault="00F460A5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Correct, this is only for funding that our office is putting out. As of now no staffing will be affected, we have done a few exercises as an agency to </w:t>
      </w:r>
      <w:proofErr w:type="gramStart"/>
      <w:r>
        <w:rPr>
          <w:rFonts w:ascii="Candara" w:hAnsi="Candara" w:cstheme="minorHAnsi"/>
        </w:rPr>
        <w:t>prep</w:t>
      </w:r>
      <w:proofErr w:type="gramEnd"/>
      <w:r>
        <w:rPr>
          <w:rFonts w:ascii="Candara" w:hAnsi="Candara" w:cstheme="minorHAnsi"/>
        </w:rPr>
        <w:t xml:space="preserve"> for impacts of 2% - 5% reduction. This exercise is due on November 3</w:t>
      </w:r>
      <w:r w:rsidRPr="00F460A5">
        <w:rPr>
          <w:rFonts w:ascii="Candara" w:hAnsi="Candara" w:cstheme="minorHAnsi"/>
          <w:vertAlign w:val="superscript"/>
        </w:rPr>
        <w:t>rd</w:t>
      </w:r>
      <w:r>
        <w:rPr>
          <w:rFonts w:ascii="Candara" w:hAnsi="Candara" w:cstheme="minorHAnsi"/>
        </w:rPr>
        <w:t xml:space="preserve">. </w:t>
      </w:r>
    </w:p>
    <w:p w14:paraId="507368C6" w14:textId="23BE3149" w:rsidR="00954733" w:rsidRDefault="00954733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Let me rephrase, no current staffing will be affected but they did reclassify our Early Literacy position at this time. </w:t>
      </w:r>
    </w:p>
    <w:p w14:paraId="3B960EFF" w14:textId="2486556C" w:rsidR="00A647D5" w:rsidRDefault="00A647D5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If there </w:t>
      </w:r>
      <w:proofErr w:type="gramStart"/>
      <w:r>
        <w:rPr>
          <w:rFonts w:ascii="Candara" w:hAnsi="Candara" w:cstheme="minorHAnsi"/>
        </w:rPr>
        <w:t>is</w:t>
      </w:r>
      <w:proofErr w:type="gramEnd"/>
      <w:r>
        <w:rPr>
          <w:rFonts w:ascii="Candara" w:hAnsi="Candara" w:cstheme="minorHAnsi"/>
        </w:rPr>
        <w:t xml:space="preserve"> A</w:t>
      </w:r>
      <w:r w:rsidR="00954733">
        <w:rPr>
          <w:rFonts w:ascii="Candara" w:hAnsi="Candara" w:cstheme="minorHAnsi"/>
        </w:rPr>
        <w:t xml:space="preserve">dvisory </w:t>
      </w:r>
      <w:r>
        <w:rPr>
          <w:rFonts w:ascii="Candara" w:hAnsi="Candara" w:cstheme="minorHAnsi"/>
        </w:rPr>
        <w:t>C</w:t>
      </w:r>
      <w:r w:rsidR="00954733">
        <w:rPr>
          <w:rFonts w:ascii="Candara" w:hAnsi="Candara" w:cstheme="minorHAnsi"/>
        </w:rPr>
        <w:t>ommittee</w:t>
      </w:r>
      <w:r>
        <w:rPr>
          <w:rFonts w:ascii="Candara" w:hAnsi="Candara" w:cstheme="minorHAnsi"/>
        </w:rPr>
        <w:t xml:space="preserve"> members that want to participate in reviewing applications </w:t>
      </w:r>
      <w:r w:rsidR="00954733">
        <w:rPr>
          <w:rFonts w:ascii="Candara" w:hAnsi="Candara" w:cstheme="minorHAnsi"/>
        </w:rPr>
        <w:t xml:space="preserve">for </w:t>
      </w:r>
      <w:proofErr w:type="gramStart"/>
      <w:r w:rsidR="00954733">
        <w:rPr>
          <w:rFonts w:ascii="Candara" w:hAnsi="Candara" w:cstheme="minorHAnsi"/>
        </w:rPr>
        <w:t>grants</w:t>
      </w:r>
      <w:proofErr w:type="gramEnd"/>
      <w:r w:rsidR="00954733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 xml:space="preserve">we would love to have you, I would caution that if you are planning on applying or your workplace is applying you </w:t>
      </w:r>
      <w:proofErr w:type="gramStart"/>
      <w:r>
        <w:rPr>
          <w:rFonts w:ascii="Candara" w:hAnsi="Candara" w:cstheme="minorHAnsi"/>
        </w:rPr>
        <w:t>would</w:t>
      </w:r>
      <w:proofErr w:type="gramEnd"/>
      <w:r>
        <w:rPr>
          <w:rFonts w:ascii="Candara" w:hAnsi="Candara" w:cstheme="minorHAnsi"/>
        </w:rPr>
        <w:t xml:space="preserve"> not qualify for review. </w:t>
      </w:r>
    </w:p>
    <w:p w14:paraId="743892D8" w14:textId="33FC893B" w:rsidR="00A647D5" w:rsidRDefault="00954733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General </w:t>
      </w:r>
      <w:r w:rsidR="00A647D5">
        <w:rPr>
          <w:rFonts w:ascii="Candara" w:hAnsi="Candara" w:cstheme="minorHAnsi"/>
        </w:rPr>
        <w:t>Staffing</w:t>
      </w:r>
      <w:r>
        <w:rPr>
          <w:rFonts w:ascii="Candara" w:hAnsi="Candara" w:cstheme="minorHAnsi"/>
        </w:rPr>
        <w:t xml:space="preserve"> Question for ODE</w:t>
      </w:r>
      <w:r w:rsidR="00A647D5">
        <w:rPr>
          <w:rFonts w:ascii="Candara" w:hAnsi="Candara" w:cstheme="minorHAnsi"/>
        </w:rPr>
        <w:t xml:space="preserve">: They are doing everything in their power to maintain everyone’s position. </w:t>
      </w:r>
    </w:p>
    <w:p w14:paraId="550D5BAF" w14:textId="12BA9F33" w:rsidR="00A647D5" w:rsidRDefault="00A647D5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lastRenderedPageBreak/>
        <w:t xml:space="preserve">Are there any other impacts? – Yes, these impacts can reach us but there is just a lot of unknown at this point.  </w:t>
      </w:r>
    </w:p>
    <w:p w14:paraId="0CC20346" w14:textId="546305EE" w:rsidR="00963757" w:rsidRPr="00963757" w:rsidRDefault="009C5BD0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1:</w:t>
      </w:r>
      <w:r w:rsidR="00C32C67">
        <w:rPr>
          <w:rFonts w:ascii="Candara" w:hAnsi="Candara" w:cstheme="minorHAnsi"/>
          <w:b/>
          <w:bCs/>
        </w:rPr>
        <w:t>4</w:t>
      </w:r>
      <w:r w:rsidR="00963757">
        <w:rPr>
          <w:rFonts w:ascii="Candara" w:hAnsi="Candara" w:cstheme="minorHAnsi"/>
          <w:b/>
          <w:bCs/>
        </w:rPr>
        <w:t>5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>
        <w:rPr>
          <w:rFonts w:ascii="Candara" w:hAnsi="Candara" w:cstheme="minorHAnsi"/>
          <w:b/>
          <w:bCs/>
        </w:rPr>
        <w:tab/>
      </w:r>
      <w:r w:rsidR="00963757">
        <w:rPr>
          <w:rFonts w:ascii="Candara" w:hAnsi="Candara" w:cstheme="minorHAnsi"/>
          <w:b/>
          <w:bCs/>
        </w:rPr>
        <w:t xml:space="preserve">AI/AN Proposed Charter </w:t>
      </w:r>
      <w:r w:rsidR="00963757">
        <w:rPr>
          <w:rFonts w:ascii="Candara" w:hAnsi="Candara" w:cstheme="minorHAnsi"/>
          <w:b/>
          <w:bCs/>
        </w:rPr>
        <w:tab/>
        <w:t xml:space="preserve"> </w:t>
      </w:r>
      <w:r w:rsidR="00963757" w:rsidRPr="009C5BD0">
        <w:rPr>
          <w:rFonts w:ascii="Candara" w:hAnsi="Candara" w:cstheme="minorHAnsi"/>
        </w:rPr>
        <w:t>Robin Butterfield &amp; Nicole Butler-Hooten</w:t>
      </w:r>
    </w:p>
    <w:p w14:paraId="0A044FF7" w14:textId="1F050003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1</w:t>
      </w:r>
      <w:r>
        <w:rPr>
          <w:rFonts w:ascii="Candara" w:hAnsi="Candara" w:cstheme="minorHAnsi"/>
        </w:rPr>
        <w:tab/>
        <w:t>Charter Review</w:t>
      </w:r>
    </w:p>
    <w:p w14:paraId="273390F8" w14:textId="72378F48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2</w:t>
      </w:r>
      <w:r>
        <w:rPr>
          <w:rFonts w:ascii="Candara" w:hAnsi="Candara" w:cstheme="minorHAnsi"/>
        </w:rPr>
        <w:tab/>
        <w:t xml:space="preserve">Charter Vote  </w:t>
      </w:r>
    </w:p>
    <w:p w14:paraId="78EF5726" w14:textId="6D4B8AD5" w:rsidR="00F51F0A" w:rsidRPr="00547036" w:rsidRDefault="00C25C4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 w:rsidRPr="00547036">
        <w:rPr>
          <w:rFonts w:ascii="Candara" w:hAnsi="Candara" w:cstheme="minorHAnsi"/>
          <w:bCs/>
        </w:rPr>
        <w:t xml:space="preserve">Robin: </w:t>
      </w:r>
    </w:p>
    <w:p w14:paraId="2C57AF31" w14:textId="7B13361C" w:rsidR="00C25C4C" w:rsidRPr="00540442" w:rsidRDefault="00C25C4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 w:rsidRPr="00540442">
        <w:rPr>
          <w:rFonts w:ascii="Candara" w:hAnsi="Candara" w:cstheme="minorHAnsi"/>
          <w:bCs/>
        </w:rPr>
        <w:t xml:space="preserve">Quorum: Still reads as vague, </w:t>
      </w:r>
      <w:r w:rsidR="00954733" w:rsidRPr="00540442">
        <w:rPr>
          <w:rFonts w:ascii="Candara" w:hAnsi="Candara" w:cstheme="minorHAnsi"/>
          <w:bCs/>
        </w:rPr>
        <w:t>if</w:t>
      </w:r>
      <w:r w:rsidRPr="00540442">
        <w:rPr>
          <w:rFonts w:ascii="Candara" w:hAnsi="Candara" w:cstheme="minorHAnsi"/>
          <w:bCs/>
        </w:rPr>
        <w:t xml:space="preserve"> you don’t have quorum we cannot make decisions. We will need to make set aside language under the </w:t>
      </w:r>
      <w:proofErr w:type="gramStart"/>
      <w:r w:rsidRPr="00540442">
        <w:rPr>
          <w:rFonts w:ascii="Candara" w:hAnsi="Candara" w:cstheme="minorHAnsi"/>
          <w:bCs/>
        </w:rPr>
        <w:t>Decision Making</w:t>
      </w:r>
      <w:proofErr w:type="gramEnd"/>
      <w:r w:rsidRPr="00540442">
        <w:rPr>
          <w:rFonts w:ascii="Candara" w:hAnsi="Candara" w:cstheme="minorHAnsi"/>
          <w:bCs/>
        </w:rPr>
        <w:t xml:space="preserve"> Authority – How many make a quorum</w:t>
      </w:r>
      <w:r w:rsidR="00954733">
        <w:rPr>
          <w:rFonts w:ascii="Candara" w:hAnsi="Candara" w:cstheme="minorHAnsi"/>
          <w:bCs/>
        </w:rPr>
        <w:t>?</w:t>
      </w:r>
    </w:p>
    <w:p w14:paraId="306C779A" w14:textId="1774F350" w:rsidR="00C25C4C" w:rsidRPr="00540442" w:rsidRDefault="00C25C4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 w:rsidRPr="00540442">
        <w:rPr>
          <w:rFonts w:ascii="Candara" w:hAnsi="Candara" w:cstheme="minorHAnsi"/>
          <w:bCs/>
        </w:rPr>
        <w:t>A quorum will consist of those in attendance at the meeting or do we say more than ½ of AI/AN Committee Members</w:t>
      </w:r>
      <w:r w:rsidR="003A4663" w:rsidRPr="00540442">
        <w:rPr>
          <w:rFonts w:ascii="Candara" w:hAnsi="Candara" w:cstheme="minorHAnsi"/>
          <w:bCs/>
        </w:rPr>
        <w:t xml:space="preserve"> and in attendance at any given meeting</w:t>
      </w:r>
      <w:r w:rsidR="00954733">
        <w:rPr>
          <w:rFonts w:ascii="Candara" w:hAnsi="Candara" w:cstheme="minorHAnsi"/>
          <w:bCs/>
        </w:rPr>
        <w:t>?</w:t>
      </w:r>
      <w:r w:rsidR="003A4663" w:rsidRPr="00540442">
        <w:rPr>
          <w:rFonts w:ascii="Candara" w:hAnsi="Candara" w:cstheme="minorHAnsi"/>
          <w:bCs/>
        </w:rPr>
        <w:t xml:space="preserve"> </w:t>
      </w:r>
    </w:p>
    <w:p w14:paraId="1CEE585C" w14:textId="77777777" w:rsidR="00547036" w:rsidRPr="00547036" w:rsidRDefault="00547036" w:rsidP="0054703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Proposed: </w:t>
      </w:r>
      <w:r w:rsidRPr="00547036">
        <w:rPr>
          <w:rFonts w:ascii="Candara" w:hAnsi="Candara" w:cstheme="minorHAnsi"/>
          <w:bCs/>
        </w:rPr>
        <w:t xml:space="preserve">A Quorum will consist of at least half of those currently seated Advisory Board </w:t>
      </w:r>
      <w:proofErr w:type="gramStart"/>
      <w:r w:rsidRPr="00547036">
        <w:rPr>
          <w:rFonts w:ascii="Candara" w:hAnsi="Candara" w:cstheme="minorHAnsi"/>
          <w:bCs/>
        </w:rPr>
        <w:t>members(</w:t>
      </w:r>
      <w:proofErr w:type="gramEnd"/>
      <w:r w:rsidRPr="00547036">
        <w:rPr>
          <w:rFonts w:ascii="Candara" w:hAnsi="Candara" w:cstheme="minorHAnsi"/>
          <w:bCs/>
        </w:rPr>
        <w:t>or their alternates) that </w:t>
      </w:r>
      <w:proofErr w:type="gramStart"/>
      <w:r w:rsidRPr="00547036">
        <w:rPr>
          <w:rFonts w:ascii="Candara" w:hAnsi="Candara" w:cstheme="minorHAnsi"/>
          <w:bCs/>
        </w:rPr>
        <w:t>are in attendance at</w:t>
      </w:r>
      <w:proofErr w:type="gramEnd"/>
      <w:r w:rsidRPr="00547036">
        <w:rPr>
          <w:rFonts w:ascii="Candara" w:hAnsi="Candara" w:cstheme="minorHAnsi"/>
          <w:bCs/>
        </w:rPr>
        <w:t xml:space="preserve"> any scheduled meeting. Attendance may be in person or online. If a quorum does not </w:t>
      </w:r>
      <w:proofErr w:type="gramStart"/>
      <w:r w:rsidRPr="00547036">
        <w:rPr>
          <w:rFonts w:ascii="Candara" w:hAnsi="Candara" w:cstheme="minorHAnsi"/>
          <w:bCs/>
        </w:rPr>
        <w:t>exist  at</w:t>
      </w:r>
      <w:proofErr w:type="gramEnd"/>
      <w:r w:rsidRPr="00547036">
        <w:rPr>
          <w:rFonts w:ascii="Candara" w:hAnsi="Candara" w:cstheme="minorHAnsi"/>
          <w:bCs/>
        </w:rPr>
        <w:t xml:space="preserve"> a meeting, a vote on an </w:t>
      </w:r>
      <w:proofErr w:type="gramStart"/>
      <w:r w:rsidRPr="00547036">
        <w:rPr>
          <w:rFonts w:ascii="Candara" w:hAnsi="Candara" w:cstheme="minorHAnsi"/>
          <w:bCs/>
        </w:rPr>
        <w:t>issue  may</w:t>
      </w:r>
      <w:proofErr w:type="gramEnd"/>
      <w:r w:rsidRPr="00547036">
        <w:rPr>
          <w:rFonts w:ascii="Candara" w:hAnsi="Candara" w:cstheme="minorHAnsi"/>
          <w:bCs/>
        </w:rPr>
        <w:t xml:space="preserve"> be taken online of all currently seated members.</w:t>
      </w:r>
    </w:p>
    <w:p w14:paraId="7D32A113" w14:textId="7EC0938A" w:rsidR="003A4663" w:rsidRPr="00540442" w:rsidRDefault="003A4663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</w:p>
    <w:p w14:paraId="3251D8A3" w14:textId="77777777" w:rsidR="003A4663" w:rsidRDefault="003A4663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13747513" w14:textId="4D2410E9" w:rsidR="003A4663" w:rsidRPr="00547036" w:rsidRDefault="00D6629E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>Robin</w:t>
      </w:r>
      <w:r w:rsidR="003A4663" w:rsidRPr="00547036">
        <w:rPr>
          <w:rFonts w:ascii="Candara" w:hAnsi="Candara" w:cstheme="minorHAnsi"/>
          <w:bCs/>
        </w:rPr>
        <w:t xml:space="preserve">: </w:t>
      </w:r>
    </w:p>
    <w:p w14:paraId="73971583" w14:textId="7381B725" w:rsidR="003A4663" w:rsidRPr="00540442" w:rsidRDefault="003A4663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proofErr w:type="gramStart"/>
      <w:r w:rsidRPr="00540442">
        <w:rPr>
          <w:rFonts w:ascii="Candara" w:hAnsi="Candara" w:cstheme="minorHAnsi"/>
          <w:bCs/>
        </w:rPr>
        <w:t>Roberts</w:t>
      </w:r>
      <w:proofErr w:type="gramEnd"/>
      <w:r w:rsidRPr="00540442">
        <w:rPr>
          <w:rFonts w:ascii="Candara" w:hAnsi="Candara" w:cstheme="minorHAnsi"/>
          <w:bCs/>
        </w:rPr>
        <w:t xml:space="preserve"> rule – we need majority to vote in members </w:t>
      </w:r>
    </w:p>
    <w:p w14:paraId="366B7B57" w14:textId="29AA7CB2" w:rsidR="00540442" w:rsidRPr="00540442" w:rsidRDefault="00540442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 w:rsidRPr="00540442">
        <w:rPr>
          <w:rFonts w:ascii="Candara" w:hAnsi="Candara" w:cstheme="minorHAnsi"/>
          <w:bCs/>
        </w:rPr>
        <w:t xml:space="preserve">Table discussion for charter – We can post an online version of the proposal – Pass the charter </w:t>
      </w:r>
      <w:proofErr w:type="gramStart"/>
      <w:r w:rsidRPr="00540442">
        <w:rPr>
          <w:rFonts w:ascii="Candara" w:hAnsi="Candara" w:cstheme="minorHAnsi"/>
          <w:bCs/>
        </w:rPr>
        <w:t>with the exception of</w:t>
      </w:r>
      <w:proofErr w:type="gramEnd"/>
      <w:r w:rsidRPr="00540442">
        <w:rPr>
          <w:rFonts w:ascii="Candara" w:hAnsi="Candara" w:cstheme="minorHAnsi"/>
          <w:bCs/>
        </w:rPr>
        <w:t xml:space="preserve"> the </w:t>
      </w:r>
      <w:r w:rsidR="00547036">
        <w:rPr>
          <w:rFonts w:ascii="Candara" w:hAnsi="Candara" w:cstheme="minorHAnsi"/>
          <w:bCs/>
        </w:rPr>
        <w:t>quorum.</w:t>
      </w:r>
    </w:p>
    <w:p w14:paraId="2B253DDE" w14:textId="1653A321" w:rsidR="00540442" w:rsidRDefault="00540442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 w:rsidRPr="00540442">
        <w:rPr>
          <w:rFonts w:ascii="Candara" w:hAnsi="Candara" w:cstheme="minorHAnsi"/>
          <w:bCs/>
        </w:rPr>
        <w:t xml:space="preserve">Angela: </w:t>
      </w:r>
      <w:r w:rsidR="00547036">
        <w:rPr>
          <w:rFonts w:ascii="Candara" w:hAnsi="Candara" w:cstheme="minorHAnsi"/>
          <w:bCs/>
        </w:rPr>
        <w:t xml:space="preserve">I just want to clarify - </w:t>
      </w:r>
      <w:r w:rsidRPr="00540442">
        <w:rPr>
          <w:rFonts w:ascii="Candara" w:hAnsi="Candara" w:cstheme="minorHAnsi"/>
          <w:bCs/>
        </w:rPr>
        <w:t xml:space="preserve">If we do pass the </w:t>
      </w:r>
      <w:proofErr w:type="gramStart"/>
      <w:r w:rsidRPr="00540442">
        <w:rPr>
          <w:rFonts w:ascii="Candara" w:hAnsi="Candara" w:cstheme="minorHAnsi"/>
          <w:bCs/>
        </w:rPr>
        <w:t>charter</w:t>
      </w:r>
      <w:proofErr w:type="gramEnd"/>
      <w:r w:rsidRPr="00540442">
        <w:rPr>
          <w:rFonts w:ascii="Candara" w:hAnsi="Candara" w:cstheme="minorHAnsi"/>
          <w:bCs/>
        </w:rPr>
        <w:t xml:space="preserve"> we will be back to majority rule and will need more attendees at the next meeting. I do </w:t>
      </w:r>
      <w:r w:rsidR="00547036">
        <w:rPr>
          <w:rFonts w:ascii="Candara" w:hAnsi="Candara" w:cstheme="minorHAnsi"/>
          <w:bCs/>
        </w:rPr>
        <w:t>accept this,</w:t>
      </w:r>
      <w:r w:rsidRPr="00540442">
        <w:rPr>
          <w:rFonts w:ascii="Candara" w:hAnsi="Candara" w:cstheme="minorHAnsi"/>
          <w:bCs/>
        </w:rPr>
        <w:t xml:space="preserve"> I would just like to make this statement for future awareness</w:t>
      </w:r>
    </w:p>
    <w:p w14:paraId="32E9EE58" w14:textId="77777777" w:rsidR="00540442" w:rsidRDefault="00540442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</w:p>
    <w:p w14:paraId="24E89901" w14:textId="72ED98A5" w:rsidR="00540442" w:rsidRDefault="00540442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>At least ½ of AI/AN accepted members must be in attendance</w:t>
      </w:r>
    </w:p>
    <w:p w14:paraId="689DCD6A" w14:textId="43877336" w:rsidR="007C2085" w:rsidRDefault="007C208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Concern – taking members off who do not attend. </w:t>
      </w:r>
    </w:p>
    <w:p w14:paraId="61A03C94" w14:textId="0021D318" w:rsidR="007C2085" w:rsidRDefault="007C208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>Majority</w:t>
      </w:r>
      <w:r w:rsidR="00547036">
        <w:rPr>
          <w:rFonts w:ascii="Candara" w:hAnsi="Candara" w:cstheme="minorHAnsi"/>
          <w:bCs/>
        </w:rPr>
        <w:t xml:space="preserve"> approved the </w:t>
      </w:r>
      <w:r>
        <w:rPr>
          <w:rFonts w:ascii="Candara" w:hAnsi="Candara" w:cstheme="minorHAnsi"/>
          <w:bCs/>
        </w:rPr>
        <w:t>charter</w:t>
      </w:r>
      <w:r w:rsidR="00547036">
        <w:rPr>
          <w:rFonts w:ascii="Candara" w:hAnsi="Candara" w:cstheme="minorHAnsi"/>
          <w:bCs/>
        </w:rPr>
        <w:t xml:space="preserve"> as is </w:t>
      </w:r>
      <w:proofErr w:type="gramStart"/>
      <w:r w:rsidR="00547036">
        <w:rPr>
          <w:rFonts w:ascii="Candara" w:hAnsi="Candara" w:cstheme="minorHAnsi"/>
          <w:bCs/>
        </w:rPr>
        <w:t>with the exception of</w:t>
      </w:r>
      <w:proofErr w:type="gramEnd"/>
      <w:r w:rsidR="00547036">
        <w:rPr>
          <w:rFonts w:ascii="Candara" w:hAnsi="Candara" w:cstheme="minorHAnsi"/>
          <w:bCs/>
        </w:rPr>
        <w:t xml:space="preserve"> </w:t>
      </w:r>
      <w:r>
        <w:rPr>
          <w:rFonts w:ascii="Candara" w:hAnsi="Candara" w:cstheme="minorHAnsi"/>
          <w:bCs/>
        </w:rPr>
        <w:t xml:space="preserve">what constitutes a quorum. </w:t>
      </w:r>
    </w:p>
    <w:p w14:paraId="6EC87131" w14:textId="20FE190A" w:rsidR="007C2085" w:rsidRDefault="007C208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Motion approved </w:t>
      </w:r>
      <w:r w:rsidR="00547036">
        <w:rPr>
          <w:rFonts w:ascii="Candara" w:hAnsi="Candara" w:cstheme="minorHAnsi"/>
          <w:bCs/>
        </w:rPr>
        <w:t>by 7 advisory committee members</w:t>
      </w:r>
    </w:p>
    <w:p w14:paraId="7648EF53" w14:textId="51EC7FB7" w:rsidR="007C2085" w:rsidRDefault="007C208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7 approved – 1 Nay – 2 Abstain = Motion Carries – Robin offered Draft language for online voting prior to November meeting </w:t>
      </w:r>
    </w:p>
    <w:p w14:paraId="64742642" w14:textId="77777777" w:rsidR="00540442" w:rsidRPr="00540442" w:rsidRDefault="00540442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</w:p>
    <w:p w14:paraId="4C3663DB" w14:textId="58809F50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>
        <w:rPr>
          <w:rFonts w:ascii="Candara" w:hAnsi="Candara" w:cstheme="minorHAnsi"/>
          <w:b/>
        </w:rPr>
        <w:t>2:00</w:t>
      </w:r>
      <w:r>
        <w:rPr>
          <w:rFonts w:ascii="Candara" w:hAnsi="Candara" w:cstheme="minorHAnsi"/>
          <w:b/>
        </w:rPr>
        <w:tab/>
        <w:t>5</w:t>
      </w:r>
      <w:r w:rsidR="009B265C">
        <w:rPr>
          <w:rFonts w:ascii="Candara" w:hAnsi="Candara" w:cstheme="minorHAnsi"/>
          <w:b/>
        </w:rPr>
        <w:t xml:space="preserve">.0 </w:t>
      </w:r>
      <w:r w:rsidR="009B265C">
        <w:rPr>
          <w:rFonts w:ascii="Candara" w:hAnsi="Candara" w:cstheme="minorHAnsi"/>
          <w:b/>
        </w:rPr>
        <w:tab/>
      </w:r>
      <w:bookmarkStart w:id="0" w:name="_Hlk211600039"/>
      <w:r w:rsidR="00747F92" w:rsidRPr="00F51F0A">
        <w:rPr>
          <w:rFonts w:ascii="Candara" w:hAnsi="Candara" w:cstheme="minorHAnsi"/>
          <w:bCs/>
        </w:rPr>
        <w:t xml:space="preserve"> </w:t>
      </w:r>
      <w:r>
        <w:rPr>
          <w:rFonts w:ascii="Candara" w:hAnsi="Candara" w:cstheme="minorHAnsi"/>
          <w:b/>
          <w:bCs/>
        </w:rPr>
        <w:t xml:space="preserve">Election of New Members </w:t>
      </w:r>
      <w:r>
        <w:rPr>
          <w:rFonts w:ascii="Candara" w:hAnsi="Candara" w:cstheme="minorHAnsi"/>
        </w:rPr>
        <w:tab/>
        <w:t>Tamara Henderson</w:t>
      </w:r>
    </w:p>
    <w:p w14:paraId="30855C4D" w14:textId="1DFDCCE1" w:rsidR="009B265C" w:rsidRPr="00F51F0A" w:rsidRDefault="007337B5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 xml:space="preserve">Crystal Taylor </w:t>
      </w:r>
      <w:r w:rsidR="00547036">
        <w:rPr>
          <w:rFonts w:ascii="Candara" w:hAnsi="Candara" w:cstheme="minorHAnsi"/>
          <w:bCs/>
        </w:rPr>
        <w:t xml:space="preserve">Hinds for Title VI </w:t>
      </w:r>
      <w:r>
        <w:rPr>
          <w:rFonts w:ascii="Candara" w:hAnsi="Candara" w:cstheme="minorHAnsi"/>
          <w:bCs/>
        </w:rPr>
        <w:t xml:space="preserve">and </w:t>
      </w:r>
      <w:r w:rsidR="00547036">
        <w:rPr>
          <w:rFonts w:ascii="Candara" w:hAnsi="Candara" w:cstheme="minorHAnsi"/>
          <w:bCs/>
        </w:rPr>
        <w:t>Jen Anderson for Beaverton – We will be welcoming them in at the next scheduled meeting date.</w:t>
      </w:r>
    </w:p>
    <w:bookmarkEnd w:id="0"/>
    <w:p w14:paraId="0D519DA5" w14:textId="77777777" w:rsidR="001D3533" w:rsidRDefault="001D3533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21FE3AAE" w14:textId="6057CE1B" w:rsidR="00F51F0A" w:rsidRDefault="001D3533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</w:t>
      </w:r>
      <w:r w:rsidR="00F51F0A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15</w:t>
      </w:r>
      <w:r w:rsidR="00F51F0A">
        <w:rPr>
          <w:rFonts w:ascii="Candara" w:hAnsi="Candara" w:cstheme="minorHAnsi"/>
          <w:b/>
        </w:rPr>
        <w:tab/>
        <w:t>6.</w:t>
      </w:r>
      <w:r w:rsidR="004D0A6B">
        <w:rPr>
          <w:rFonts w:ascii="Candara" w:hAnsi="Candara" w:cstheme="minorHAnsi"/>
          <w:b/>
        </w:rPr>
        <w:t>1</w:t>
      </w:r>
      <w:r w:rsidR="004D0A6B">
        <w:rPr>
          <w:rFonts w:ascii="Candara" w:hAnsi="Candara" w:cstheme="minorHAnsi"/>
          <w:b/>
        </w:rPr>
        <w:tab/>
      </w:r>
      <w:r w:rsidR="00F51F0A">
        <w:rPr>
          <w:rFonts w:ascii="Candara" w:hAnsi="Candara" w:cstheme="minorHAnsi"/>
          <w:b/>
        </w:rPr>
        <w:t xml:space="preserve">2025-2030 AI/AN Student Success Plan                                    </w:t>
      </w:r>
      <w:r w:rsidR="00F51F0A" w:rsidRPr="002F4F96">
        <w:rPr>
          <w:rFonts w:ascii="Candara" w:hAnsi="Candara" w:cstheme="minorHAnsi"/>
          <w:bCs/>
        </w:rPr>
        <w:t>Renee Roman Nose</w:t>
      </w:r>
    </w:p>
    <w:p w14:paraId="75BEA9F4" w14:textId="77777777" w:rsidR="00650F4B" w:rsidRDefault="00F51F0A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6</w:t>
      </w:r>
      <w:r w:rsidRPr="009B265C">
        <w:rPr>
          <w:rFonts w:ascii="Candara" w:hAnsi="Candara" w:cstheme="minorHAnsi"/>
          <w:bCs/>
        </w:rPr>
        <w:t>.1</w:t>
      </w:r>
      <w:r w:rsidRPr="009B265C"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>Discussion regarding sharing of SSP by Committee members</w:t>
      </w:r>
    </w:p>
    <w:p w14:paraId="311DEC2B" w14:textId="1D10AD2B" w:rsidR="00F51F0A" w:rsidRPr="009B265C" w:rsidRDefault="00650F4B" w:rsidP="00F51F0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  <w:t>6.2</w:t>
      </w: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</w:rPr>
        <w:t>AI/AN Student Advisory Council</w:t>
      </w:r>
      <w:r w:rsidR="00F51F0A">
        <w:rPr>
          <w:rFonts w:ascii="Candara" w:hAnsi="Candara" w:cstheme="minorHAnsi"/>
          <w:bCs/>
        </w:rPr>
        <w:t xml:space="preserve"> </w:t>
      </w:r>
    </w:p>
    <w:p w14:paraId="72863CFC" w14:textId="1AB4B98A" w:rsidR="009B265C" w:rsidRPr="00547036" w:rsidRDefault="007337B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547036">
        <w:rPr>
          <w:rFonts w:ascii="Candara" w:hAnsi="Candara" w:cstheme="minorHAnsi"/>
          <w:bCs/>
        </w:rPr>
        <w:t>AIAN SSP: This is on our website now – Brent is sending a letter to notify districts about the SSP</w:t>
      </w:r>
      <w:r w:rsidR="00547036">
        <w:rPr>
          <w:rFonts w:ascii="Candara" w:hAnsi="Candara" w:cstheme="minorHAnsi"/>
          <w:bCs/>
        </w:rPr>
        <w:t>. Since Renee is out, we will be sharing more information during our next meeting.</w:t>
      </w:r>
    </w:p>
    <w:p w14:paraId="76D574C0" w14:textId="00DB781A" w:rsidR="007337B5" w:rsidRPr="00547036" w:rsidRDefault="007337B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547036">
        <w:rPr>
          <w:rFonts w:ascii="Candara" w:hAnsi="Candara" w:cstheme="minorHAnsi"/>
          <w:bCs/>
        </w:rPr>
        <w:t xml:space="preserve">Update: State board of education – Raising of the Flag Ceremony – </w:t>
      </w:r>
      <w:r w:rsidR="00547036">
        <w:rPr>
          <w:rFonts w:ascii="Candara" w:hAnsi="Candara" w:cstheme="minorHAnsi"/>
          <w:bCs/>
        </w:rPr>
        <w:t xml:space="preserve">This event was amazing to be a part of. It captured the </w:t>
      </w:r>
      <w:r w:rsidRPr="00547036">
        <w:rPr>
          <w:rFonts w:ascii="Candara" w:hAnsi="Candara" w:cstheme="minorHAnsi"/>
          <w:bCs/>
        </w:rPr>
        <w:t xml:space="preserve">Harm/ </w:t>
      </w:r>
      <w:proofErr w:type="gramStart"/>
      <w:r w:rsidRPr="00547036">
        <w:rPr>
          <w:rFonts w:ascii="Candara" w:hAnsi="Candara" w:cstheme="minorHAnsi"/>
          <w:bCs/>
        </w:rPr>
        <w:t>Hurt  &amp;</w:t>
      </w:r>
      <w:proofErr w:type="gramEnd"/>
      <w:r w:rsidRPr="00547036">
        <w:rPr>
          <w:rFonts w:ascii="Candara" w:hAnsi="Candara" w:cstheme="minorHAnsi"/>
          <w:bCs/>
        </w:rPr>
        <w:t xml:space="preserve"> healing of </w:t>
      </w:r>
      <w:proofErr w:type="gramStart"/>
      <w:r w:rsidRPr="00547036">
        <w:rPr>
          <w:rFonts w:ascii="Candara" w:hAnsi="Candara" w:cstheme="minorHAnsi"/>
          <w:bCs/>
        </w:rPr>
        <w:t xml:space="preserve">the </w:t>
      </w:r>
      <w:r w:rsidR="008F2E6D">
        <w:rPr>
          <w:rFonts w:ascii="Candara" w:hAnsi="Candara" w:cstheme="minorHAnsi"/>
          <w:bCs/>
        </w:rPr>
        <w:t>all</w:t>
      </w:r>
      <w:proofErr w:type="gramEnd"/>
      <w:r w:rsidR="008F2E6D">
        <w:rPr>
          <w:rFonts w:ascii="Candara" w:hAnsi="Candara" w:cstheme="minorHAnsi"/>
          <w:bCs/>
        </w:rPr>
        <w:t xml:space="preserve"> in one. The representation of the Tribal Flags in the SBE is a constant reminder that decisions made will </w:t>
      </w:r>
      <w:proofErr w:type="gramStart"/>
      <w:r w:rsidR="008F2E6D">
        <w:rPr>
          <w:rFonts w:ascii="Candara" w:hAnsi="Candara" w:cstheme="minorHAnsi"/>
          <w:bCs/>
        </w:rPr>
        <w:t>impact</w:t>
      </w:r>
      <w:proofErr w:type="gramEnd"/>
      <w:r w:rsidR="008F2E6D">
        <w:rPr>
          <w:rFonts w:ascii="Candara" w:hAnsi="Candara" w:cstheme="minorHAnsi"/>
          <w:bCs/>
        </w:rPr>
        <w:t xml:space="preserve"> all students in Oregon including those if the 9 Federally recognized Tribes. Thank you to everyone that helped in this process. Long ago </w:t>
      </w:r>
      <w:proofErr w:type="gramStart"/>
      <w:r w:rsidR="008F2E6D">
        <w:rPr>
          <w:rFonts w:ascii="Candara" w:hAnsi="Candara" w:cstheme="minorHAnsi"/>
          <w:bCs/>
        </w:rPr>
        <w:t>this was</w:t>
      </w:r>
      <w:proofErr w:type="gramEnd"/>
      <w:r w:rsidR="008F2E6D">
        <w:rPr>
          <w:rFonts w:ascii="Candara" w:hAnsi="Candara" w:cstheme="minorHAnsi"/>
          <w:bCs/>
        </w:rPr>
        <w:t xml:space="preserve"> just words in a passing conversation and to have it come to full fruition shows the significance </w:t>
      </w:r>
      <w:proofErr w:type="gramStart"/>
      <w:r w:rsidR="008F2E6D">
        <w:rPr>
          <w:rFonts w:ascii="Candara" w:hAnsi="Candara" w:cstheme="minorHAnsi"/>
          <w:bCs/>
        </w:rPr>
        <w:t>in</w:t>
      </w:r>
      <w:proofErr w:type="gramEnd"/>
      <w:r w:rsidR="008F2E6D">
        <w:rPr>
          <w:rFonts w:ascii="Candara" w:hAnsi="Candara" w:cstheme="minorHAnsi"/>
          <w:bCs/>
        </w:rPr>
        <w:t xml:space="preserve"> what we can achieve together. </w:t>
      </w:r>
    </w:p>
    <w:p w14:paraId="507E001E" w14:textId="6D65A74A" w:rsidR="007337B5" w:rsidRPr="00547036" w:rsidRDefault="007337B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547036">
        <w:rPr>
          <w:rFonts w:ascii="Candara" w:hAnsi="Candara" w:cstheme="minorHAnsi"/>
          <w:bCs/>
        </w:rPr>
        <w:t xml:space="preserve">WestEd connection: Communication plan about AI/AN SSP </w:t>
      </w:r>
      <w:r w:rsidR="008F2E6D">
        <w:rPr>
          <w:rFonts w:ascii="Candara" w:hAnsi="Candara" w:cstheme="minorHAnsi"/>
          <w:bCs/>
        </w:rPr>
        <w:t>is in the works</w:t>
      </w:r>
      <w:r w:rsidRPr="00547036">
        <w:rPr>
          <w:rFonts w:ascii="Candara" w:hAnsi="Candara" w:cstheme="minorHAnsi"/>
          <w:bCs/>
        </w:rPr>
        <w:t xml:space="preserve">– We will be sending out once complete – we will be looking for feedback for both internal and external entities. </w:t>
      </w:r>
      <w:r w:rsidR="008F2E6D">
        <w:rPr>
          <w:rFonts w:ascii="Candara" w:hAnsi="Candara" w:cstheme="minorHAnsi"/>
          <w:bCs/>
        </w:rPr>
        <w:t>More to come!</w:t>
      </w:r>
    </w:p>
    <w:p w14:paraId="2E110B59" w14:textId="40A57C57" w:rsidR="007337B5" w:rsidRDefault="007337B5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 w:rsidRPr="00547036">
        <w:rPr>
          <w:rFonts w:ascii="Candara" w:hAnsi="Candara" w:cstheme="minorHAnsi"/>
          <w:bCs/>
        </w:rPr>
        <w:t>Staffing: Early literacy position is gone (we will continue business as is)</w:t>
      </w:r>
      <w:r>
        <w:rPr>
          <w:rFonts w:ascii="Candara" w:hAnsi="Candara" w:cstheme="minorHAnsi"/>
          <w:b/>
        </w:rPr>
        <w:t xml:space="preserve"> </w:t>
      </w:r>
    </w:p>
    <w:p w14:paraId="7CDE7974" w14:textId="7018770E" w:rsidR="004D0A6B" w:rsidRDefault="004D0A6B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</w:t>
      </w:r>
      <w:r w:rsidR="00963757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Break</w:t>
      </w:r>
    </w:p>
    <w:p w14:paraId="35DC7697" w14:textId="2D71383F" w:rsidR="00F51F0A" w:rsidRDefault="00F51F0A" w:rsidP="001D353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29C83AA" w14:textId="3479C3BB" w:rsidR="009B265C" w:rsidRDefault="001D3533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lastRenderedPageBreak/>
        <w:t>2</w:t>
      </w:r>
      <w:r w:rsidR="009C5BD0">
        <w:rPr>
          <w:rFonts w:ascii="Candara" w:hAnsi="Candara" w:cstheme="minorHAnsi"/>
          <w:b/>
        </w:rPr>
        <w:t>:</w:t>
      </w:r>
      <w:r w:rsidR="00963757">
        <w:rPr>
          <w:rFonts w:ascii="Candara" w:hAnsi="Candara" w:cstheme="minorHAnsi"/>
          <w:b/>
        </w:rPr>
        <w:t>40</w:t>
      </w:r>
      <w:r w:rsidR="009B265C">
        <w:rPr>
          <w:rFonts w:ascii="Candara" w:hAnsi="Candara" w:cstheme="minorHAnsi"/>
          <w:b/>
        </w:rPr>
        <w:tab/>
      </w:r>
      <w:r w:rsidR="004D0A6B">
        <w:rPr>
          <w:rFonts w:ascii="Candara" w:hAnsi="Candara" w:cstheme="minorHAnsi"/>
          <w:b/>
        </w:rPr>
        <w:t>7</w:t>
      </w:r>
      <w:r w:rsidR="009B265C">
        <w:rPr>
          <w:rFonts w:ascii="Candara" w:hAnsi="Candara" w:cstheme="minorHAnsi"/>
          <w:b/>
        </w:rPr>
        <w:t>.0</w:t>
      </w:r>
      <w:r w:rsidR="009B265C">
        <w:rPr>
          <w:rFonts w:ascii="Candara" w:hAnsi="Candara" w:cstheme="minorHAnsi"/>
          <w:b/>
        </w:rPr>
        <w:tab/>
        <w:t>AI/AN Advisory Committee Business</w:t>
      </w:r>
      <w:r w:rsidR="009B265C">
        <w:rPr>
          <w:rFonts w:ascii="Candara" w:hAnsi="Candara" w:cstheme="minorHAnsi"/>
          <w:b/>
        </w:rPr>
        <w:tab/>
      </w:r>
      <w:r w:rsidR="002F4F96">
        <w:rPr>
          <w:rFonts w:ascii="Candara" w:hAnsi="Candara" w:cstheme="minorHAnsi"/>
          <w:b/>
        </w:rPr>
        <w:t xml:space="preserve">       </w:t>
      </w:r>
      <w:r w:rsidR="009B265C" w:rsidRPr="00987AE0">
        <w:rPr>
          <w:rFonts w:ascii="Candara" w:hAnsi="Candara" w:cstheme="minorHAnsi"/>
          <w:bCs/>
        </w:rPr>
        <w:t>Renee Roman Nose</w:t>
      </w:r>
    </w:p>
    <w:p w14:paraId="3051E9FC" w14:textId="35870FBC" w:rsidR="003B20BF" w:rsidRDefault="009B265C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4D0A6B">
        <w:rPr>
          <w:rFonts w:ascii="Candara" w:hAnsi="Candara" w:cstheme="minorHAnsi"/>
        </w:rPr>
        <w:t>7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="0062124E">
        <w:rPr>
          <w:rFonts w:ascii="Candara" w:hAnsi="Candara" w:cstheme="minorHAnsi"/>
        </w:rPr>
        <w:t>State Mandated Training</w:t>
      </w:r>
    </w:p>
    <w:p w14:paraId="4C7E5A51" w14:textId="4F863AE7" w:rsidR="00EB3F4A" w:rsidRDefault="00C90A43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State Mandated Training is due by Dec 31</w:t>
      </w:r>
      <w:r w:rsidRPr="00C90A43">
        <w:rPr>
          <w:rFonts w:ascii="Candara" w:hAnsi="Candara" w:cstheme="minorHAnsi"/>
          <w:vertAlign w:val="superscript"/>
        </w:rPr>
        <w:t>st</w:t>
      </w:r>
      <w:r>
        <w:rPr>
          <w:rFonts w:ascii="Candara" w:hAnsi="Candara" w:cstheme="minorHAnsi"/>
        </w:rPr>
        <w:t xml:space="preserve"> – We have two trainings that need to be </w:t>
      </w:r>
      <w:proofErr w:type="gramStart"/>
      <w:r>
        <w:rPr>
          <w:rFonts w:ascii="Candara" w:hAnsi="Candara" w:cstheme="minorHAnsi"/>
        </w:rPr>
        <w:t>completed</w:t>
      </w:r>
      <w:proofErr w:type="gramEnd"/>
      <w:r>
        <w:rPr>
          <w:rFonts w:ascii="Candara" w:hAnsi="Candara" w:cstheme="minorHAnsi"/>
        </w:rPr>
        <w:t xml:space="preserve"> and this will be a requirement to stay on the committee. </w:t>
      </w:r>
    </w:p>
    <w:p w14:paraId="091E5E58" w14:textId="77777777" w:rsidR="00CF1F5A" w:rsidRDefault="003B20BF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D0A6B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>Native Voices Film Update</w:t>
      </w:r>
    </w:p>
    <w:p w14:paraId="5875500F" w14:textId="6FCFABD4" w:rsidR="00C90A43" w:rsidRDefault="00C90A43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We are getting closer to releasing film project – hit a snag with ADA and are now working on waiting on translation</w:t>
      </w:r>
      <w:r w:rsidR="008F2E6D">
        <w:rPr>
          <w:rFonts w:ascii="Candara" w:hAnsi="Candara" w:cstheme="minorHAnsi"/>
        </w:rPr>
        <w:t>s</w:t>
      </w:r>
      <w:r>
        <w:rPr>
          <w:rFonts w:ascii="Candara" w:hAnsi="Candara" w:cstheme="minorHAnsi"/>
        </w:rPr>
        <w:t xml:space="preserve"> and will be ready to post as soon as we receive them.</w:t>
      </w:r>
    </w:p>
    <w:p w14:paraId="4A338811" w14:textId="7A50BC87" w:rsidR="009E6088" w:rsidRDefault="00CF1F5A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7.3</w:t>
      </w:r>
      <w:r>
        <w:rPr>
          <w:rFonts w:ascii="Candara" w:hAnsi="Candara" w:cstheme="minorHAnsi"/>
        </w:rPr>
        <w:tab/>
        <w:t>Community Conversations</w:t>
      </w:r>
      <w:r w:rsidR="00650F4B">
        <w:rPr>
          <w:rFonts w:ascii="Candara" w:hAnsi="Candara" w:cstheme="minorHAnsi"/>
        </w:rPr>
        <w:t xml:space="preserve"> </w:t>
      </w:r>
    </w:p>
    <w:p w14:paraId="6E5043B9" w14:textId="03B6A2AD" w:rsidR="00C90A43" w:rsidRDefault="00C90A43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>Events are happening – Dr W</w:t>
      </w:r>
      <w:r w:rsidR="008F2E6D">
        <w:rPr>
          <w:rFonts w:ascii="Candara" w:hAnsi="Candara" w:cstheme="minorHAnsi"/>
        </w:rPr>
        <w:t xml:space="preserve">. </w:t>
      </w:r>
      <w:r>
        <w:rPr>
          <w:rFonts w:ascii="Candara" w:hAnsi="Candara" w:cstheme="minorHAnsi"/>
        </w:rPr>
        <w:t>stated her commitment to partnership with Tribes so this is her getting out to the Tribes to have a conversation. Please be on the lookout for scheduling</w:t>
      </w:r>
      <w:r w:rsidR="008F2E6D">
        <w:rPr>
          <w:rFonts w:ascii="Candara" w:hAnsi="Candara" w:cstheme="minorHAnsi"/>
        </w:rPr>
        <w:t xml:space="preserve"> from Raina in the coming months.</w:t>
      </w:r>
    </w:p>
    <w:p w14:paraId="586877D3" w14:textId="4E3CA07F" w:rsidR="00AE1D75" w:rsidRDefault="009E6088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D0A6B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>.</w:t>
      </w:r>
      <w:r w:rsidR="00CF1F5A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 xml:space="preserve">Meeting Schedule for the Upcoming School year </w:t>
      </w:r>
    </w:p>
    <w:p w14:paraId="341E4642" w14:textId="3E00E653" w:rsidR="00C90A43" w:rsidRDefault="008F2E6D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As a general update: </w:t>
      </w:r>
      <w:r w:rsidR="00C90A43">
        <w:rPr>
          <w:rFonts w:ascii="Candara" w:hAnsi="Candara" w:cstheme="minorHAnsi"/>
        </w:rPr>
        <w:t>We have hired a new Assistant Sup. For EDI Michael Essien</w:t>
      </w:r>
      <w:r>
        <w:rPr>
          <w:rFonts w:ascii="Candara" w:hAnsi="Candara" w:cstheme="minorHAnsi"/>
        </w:rPr>
        <w:t>, I met with him last Friday and we are excited to have him!</w:t>
      </w:r>
    </w:p>
    <w:p w14:paraId="3FCFFB2E" w14:textId="47D2D1C9" w:rsidR="008F2E6D" w:rsidRPr="00F971C9" w:rsidRDefault="008F2E6D" w:rsidP="008F2E6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Cs/>
        </w:rPr>
        <w:t>Brandon Culbertson: Requesting 30 minutes at next meeting to share out mini guides to committee.</w:t>
      </w:r>
    </w:p>
    <w:p w14:paraId="6926ABF9" w14:textId="77777777" w:rsidR="008F2E6D" w:rsidRDefault="008F2E6D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</w:p>
    <w:p w14:paraId="4EB9A796" w14:textId="77777777" w:rsidR="00C90A43" w:rsidRDefault="00C90A43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</w:p>
    <w:p w14:paraId="3ED6ECE5" w14:textId="087A1664" w:rsidR="007337B5" w:rsidRDefault="007337B5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Proposed: </w:t>
      </w:r>
      <w:r w:rsidR="00EB3F4A">
        <w:rPr>
          <w:rFonts w:ascii="Candara" w:hAnsi="Candara" w:cstheme="minorHAnsi"/>
        </w:rPr>
        <w:t>Monday NOV 17</w:t>
      </w:r>
      <w:r w:rsidR="00EB3F4A" w:rsidRPr="00EB3F4A">
        <w:rPr>
          <w:rFonts w:ascii="Candara" w:hAnsi="Candara" w:cstheme="minorHAnsi"/>
          <w:vertAlign w:val="superscript"/>
        </w:rPr>
        <w:t>th</w:t>
      </w:r>
      <w:r w:rsidR="00EB3F4A">
        <w:rPr>
          <w:rFonts w:ascii="Candara" w:hAnsi="Candara" w:cstheme="minorHAnsi"/>
        </w:rPr>
        <w:t xml:space="preserve"> 2-4 </w:t>
      </w:r>
    </w:p>
    <w:p w14:paraId="3D5EC47F" w14:textId="31FCE13A" w:rsidR="00EB3F4A" w:rsidRDefault="008F2E6D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Proposed: </w:t>
      </w:r>
      <w:r w:rsidR="00EB3F4A">
        <w:rPr>
          <w:rFonts w:ascii="Candara" w:hAnsi="Candara" w:cstheme="minorHAnsi"/>
        </w:rPr>
        <w:t>Jan 9</w:t>
      </w:r>
      <w:r w:rsidR="00EB3F4A" w:rsidRPr="00EB3F4A">
        <w:rPr>
          <w:rFonts w:ascii="Candara" w:hAnsi="Candara" w:cstheme="minorHAnsi"/>
          <w:vertAlign w:val="superscript"/>
        </w:rPr>
        <w:t>th</w:t>
      </w:r>
      <w:r w:rsidR="00EB3F4A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(</w:t>
      </w:r>
      <w:r w:rsidR="00EB3F4A">
        <w:rPr>
          <w:rFonts w:ascii="Candara" w:hAnsi="Candara" w:cstheme="minorHAnsi"/>
        </w:rPr>
        <w:t>2</w:t>
      </w:r>
      <w:r w:rsidR="00EB3F4A" w:rsidRPr="00EB3F4A">
        <w:rPr>
          <w:rFonts w:ascii="Candara" w:hAnsi="Candara" w:cstheme="minorHAnsi"/>
          <w:vertAlign w:val="superscript"/>
        </w:rPr>
        <w:t>nd</w:t>
      </w:r>
      <w:r w:rsidR="00EB3F4A">
        <w:rPr>
          <w:rFonts w:ascii="Candara" w:hAnsi="Candara" w:cstheme="minorHAnsi"/>
        </w:rPr>
        <w:t xml:space="preserve"> Friday 9:00 – 11:30</w:t>
      </w:r>
      <w:r>
        <w:rPr>
          <w:rFonts w:ascii="Candara" w:hAnsi="Candara" w:cstheme="minorHAnsi"/>
        </w:rPr>
        <w:t>)</w:t>
      </w:r>
    </w:p>
    <w:p w14:paraId="69B116B3" w14:textId="77777777" w:rsidR="00EB3F4A" w:rsidRDefault="00EB3F4A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</w:p>
    <w:p w14:paraId="0EC193D2" w14:textId="77777777" w:rsidR="00C90A43" w:rsidRDefault="00C90A43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</w:p>
    <w:p w14:paraId="00D4E7E6" w14:textId="2BDD8DAE" w:rsidR="00EB3F4A" w:rsidRDefault="00EB3F4A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December: for mandated Training 2-4 </w:t>
      </w:r>
    </w:p>
    <w:p w14:paraId="55FE0E2D" w14:textId="11AE4584" w:rsidR="00EB3F4A" w:rsidRPr="002F78BF" w:rsidRDefault="00EB3F4A" w:rsidP="00650F4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2 sessions morning and Afternoon </w:t>
      </w:r>
    </w:p>
    <w:p w14:paraId="7343BFE4" w14:textId="2319AF52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146D0AB9" w14:textId="66F2A927" w:rsidR="00A71D21" w:rsidRPr="009023CB" w:rsidRDefault="001D353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963757">
        <w:rPr>
          <w:rFonts w:ascii="Candara" w:hAnsi="Candara" w:cstheme="minorHAnsi"/>
          <w:b/>
        </w:rPr>
        <w:t>15</w:t>
      </w:r>
      <w:r w:rsidR="00F971C9">
        <w:rPr>
          <w:rFonts w:ascii="Candara" w:hAnsi="Candara" w:cstheme="minorHAnsi"/>
          <w:b/>
        </w:rPr>
        <w:tab/>
      </w:r>
      <w:r w:rsidR="004D0A6B">
        <w:rPr>
          <w:rFonts w:ascii="Candara" w:hAnsi="Candara" w:cstheme="minorHAnsi"/>
          <w:b/>
        </w:rPr>
        <w:t>8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4" w:history="1">
        <w:r w:rsidRPr="009023CB">
          <w:rPr>
            <w:rStyle w:val="Hyperlink"/>
            <w:rFonts w:ascii="Candara" w:hAnsi="Candara" w:cstheme="minorHAnsi"/>
            <w:bCs/>
          </w:rPr>
          <w:t>AIAN.AdvisoryCommittee@OregonLearning.org</w:t>
        </w:r>
      </w:hyperlink>
    </w:p>
    <w:p w14:paraId="2AF61133" w14:textId="625796DD" w:rsidR="004C6B01" w:rsidRPr="008F2E6D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 w:rsidR="00683DD2" w:rsidRPr="008F2E6D">
        <w:rPr>
          <w:rFonts w:ascii="Candara" w:hAnsi="Candara" w:cstheme="minorHAnsi"/>
          <w:bCs/>
        </w:rPr>
        <w:t xml:space="preserve">No Community comment </w:t>
      </w:r>
      <w:proofErr w:type="gramStart"/>
      <w:r w:rsidR="00683DD2" w:rsidRPr="008F2E6D">
        <w:rPr>
          <w:rFonts w:ascii="Candara" w:hAnsi="Candara" w:cstheme="minorHAnsi"/>
          <w:bCs/>
        </w:rPr>
        <w:t>at this time</w:t>
      </w:r>
      <w:proofErr w:type="gramEnd"/>
      <w:r w:rsidR="00683DD2" w:rsidRPr="008F2E6D">
        <w:rPr>
          <w:rFonts w:ascii="Candara" w:hAnsi="Candara" w:cstheme="minorHAnsi"/>
          <w:bCs/>
        </w:rPr>
        <w:t xml:space="preserve">. </w:t>
      </w:r>
    </w:p>
    <w:p w14:paraId="3A60C894" w14:textId="20D68F90" w:rsidR="004D0A6B" w:rsidRPr="00963757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</w:t>
      </w:r>
      <w:r w:rsidR="00963757">
        <w:rPr>
          <w:rFonts w:ascii="Candara" w:hAnsi="Candara" w:cstheme="minorHAnsi"/>
          <w:b/>
        </w:rPr>
        <w:t>20</w:t>
      </w:r>
      <w:r>
        <w:rPr>
          <w:rFonts w:ascii="Candara" w:hAnsi="Candara" w:cstheme="minorHAnsi"/>
          <w:b/>
        </w:rPr>
        <w:tab/>
        <w:t>9.0</w:t>
      </w:r>
      <w:r>
        <w:rPr>
          <w:rFonts w:ascii="Candara" w:hAnsi="Candara" w:cstheme="minorHAnsi"/>
          <w:b/>
        </w:rPr>
        <w:tab/>
        <w:t xml:space="preserve">OIEA Update </w:t>
      </w:r>
    </w:p>
    <w:p w14:paraId="1F95A55F" w14:textId="328FB67C" w:rsidR="004D0A6B" w:rsidRPr="008F2E6D" w:rsidRDefault="00683DD2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 w:rsidRPr="008F2E6D">
        <w:rPr>
          <w:rFonts w:ascii="Candara" w:hAnsi="Candara" w:cstheme="minorHAnsi"/>
          <w:bCs/>
        </w:rPr>
        <w:t>Annual Conference will be held at SOU – April 30</w:t>
      </w:r>
      <w:r w:rsidRPr="008F2E6D">
        <w:rPr>
          <w:rFonts w:ascii="Candara" w:hAnsi="Candara" w:cstheme="minorHAnsi"/>
          <w:bCs/>
          <w:vertAlign w:val="superscript"/>
        </w:rPr>
        <w:t>th</w:t>
      </w:r>
      <w:r w:rsidRPr="008F2E6D">
        <w:rPr>
          <w:rFonts w:ascii="Candara" w:hAnsi="Candara" w:cstheme="minorHAnsi"/>
          <w:bCs/>
        </w:rPr>
        <w:t xml:space="preserve"> and May 1</w:t>
      </w:r>
      <w:r w:rsidRPr="008F2E6D">
        <w:rPr>
          <w:rFonts w:ascii="Candara" w:hAnsi="Candara" w:cstheme="minorHAnsi"/>
          <w:bCs/>
          <w:vertAlign w:val="superscript"/>
        </w:rPr>
        <w:t>st</w:t>
      </w:r>
      <w:r w:rsidRPr="008F2E6D">
        <w:rPr>
          <w:rFonts w:ascii="Candara" w:hAnsi="Candara" w:cstheme="minorHAnsi"/>
          <w:bCs/>
        </w:rPr>
        <w:t xml:space="preserve"> OIEA at SOU </w:t>
      </w:r>
    </w:p>
    <w:p w14:paraId="6484EA6A" w14:textId="34F6BF96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8572A08" w14:textId="578B4726" w:rsidR="004C6B01" w:rsidRDefault="004A1A7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>3:</w:t>
      </w:r>
      <w:r w:rsidR="004D0A6B">
        <w:rPr>
          <w:rFonts w:ascii="Candara" w:hAnsi="Candara" w:cstheme="minorHAnsi"/>
          <w:b/>
        </w:rPr>
        <w:t>3</w:t>
      </w:r>
      <w:r>
        <w:rPr>
          <w:rFonts w:ascii="Candara" w:hAnsi="Candara" w:cstheme="minorHAnsi"/>
          <w:b/>
        </w:rPr>
        <w:t>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p w14:paraId="7811BEF1" w14:textId="77777777" w:rsidR="00683DD2" w:rsidRDefault="00683DD2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</w:p>
    <w:sectPr w:rsidR="00683DD2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375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1A0F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3533"/>
    <w:rsid w:val="001D484E"/>
    <w:rsid w:val="001D66E0"/>
    <w:rsid w:val="001D78BF"/>
    <w:rsid w:val="001E12BC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442D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20AE"/>
    <w:rsid w:val="002F4F96"/>
    <w:rsid w:val="002F65C3"/>
    <w:rsid w:val="002F78BF"/>
    <w:rsid w:val="002F7EC8"/>
    <w:rsid w:val="003000D0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3DAF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A4663"/>
    <w:rsid w:val="003B0A00"/>
    <w:rsid w:val="003B20BF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0A6B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0442"/>
    <w:rsid w:val="005411A7"/>
    <w:rsid w:val="00547036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124E"/>
    <w:rsid w:val="006220CF"/>
    <w:rsid w:val="00624632"/>
    <w:rsid w:val="006261C8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0F4B"/>
    <w:rsid w:val="006519C2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3DD2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5B6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7B5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085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37A7B"/>
    <w:rsid w:val="0084042A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2E6D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39D"/>
    <w:rsid w:val="00943F87"/>
    <w:rsid w:val="00944AB2"/>
    <w:rsid w:val="00945567"/>
    <w:rsid w:val="00945CBC"/>
    <w:rsid w:val="0094614C"/>
    <w:rsid w:val="0094784E"/>
    <w:rsid w:val="00954621"/>
    <w:rsid w:val="00954733"/>
    <w:rsid w:val="0095504F"/>
    <w:rsid w:val="009550ED"/>
    <w:rsid w:val="00955257"/>
    <w:rsid w:val="00961F4D"/>
    <w:rsid w:val="00962014"/>
    <w:rsid w:val="0096242F"/>
    <w:rsid w:val="00963757"/>
    <w:rsid w:val="0096675D"/>
    <w:rsid w:val="0096785E"/>
    <w:rsid w:val="00967BCF"/>
    <w:rsid w:val="0097242C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7D5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91FD1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1D75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85E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5C4C"/>
    <w:rsid w:val="00C26837"/>
    <w:rsid w:val="00C26B84"/>
    <w:rsid w:val="00C26BF9"/>
    <w:rsid w:val="00C318EF"/>
    <w:rsid w:val="00C32C67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3FD4"/>
    <w:rsid w:val="00C84FF1"/>
    <w:rsid w:val="00C8504C"/>
    <w:rsid w:val="00C86698"/>
    <w:rsid w:val="00C87EF8"/>
    <w:rsid w:val="00C90A43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2F85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35B"/>
    <w:rsid w:val="00CE052B"/>
    <w:rsid w:val="00CE11F2"/>
    <w:rsid w:val="00CE245F"/>
    <w:rsid w:val="00CE2579"/>
    <w:rsid w:val="00CE3691"/>
    <w:rsid w:val="00CE4100"/>
    <w:rsid w:val="00CE49CE"/>
    <w:rsid w:val="00CE550E"/>
    <w:rsid w:val="00CE6402"/>
    <w:rsid w:val="00CF1F5A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629E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B76C3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2A8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B3F4A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644C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0A5"/>
    <w:rsid w:val="00F463FF"/>
    <w:rsid w:val="00F51C68"/>
    <w:rsid w:val="00F51F0A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29CD"/>
    <w:rsid w:val="00F845E2"/>
    <w:rsid w:val="00F8493C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0880"/>
    <w:rsid w:val="00FD4292"/>
    <w:rsid w:val="00FD61B9"/>
    <w:rsid w:val="00FD6738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7569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7700895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Props1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61f40bdc-19d8-4b8e-be88-e9eb9bcca8b8}" enabled="1" method="Privileged" siteId="{b4f51418-b269-49a2-935a-fa54bf584f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2</TotalTime>
  <Pages>3</Pages>
  <Words>1120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7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5</cp:revision>
  <cp:lastPrinted>2020-02-12T16:49:00Z</cp:lastPrinted>
  <dcterms:created xsi:type="dcterms:W3CDTF">2025-10-24T21:53:00Z</dcterms:created>
  <dcterms:modified xsi:type="dcterms:W3CDTF">2026-01-23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